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ssica Lored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ssic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ored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910 West Farragut Avenue, Chicago, IL, USA Chicago, IL, USA 606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oredojessica9@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406292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liv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3/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